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nada received a score of 9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na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Cs/>
          <w:b/>
        </w:rPr>
        <w:t xml:space="preserve">9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nada received a score of 83.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nada received a score of 8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nad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na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nad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na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na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nad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nad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nad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Ca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Ca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Ca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Ca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Ca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Ca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Ca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Ca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Ca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Ca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Ca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Ca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Ca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Ca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Ca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Ca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Ca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75, 1981,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8, 2000, 2002, 2003, 2004, 2005, 2006, 2007, 2008, 2009, 2010, 2011, 2012, 2013, 2014, 2015, 2016, 2017, 2018, 2019, 2020,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21:05Z</dcterms:created>
  <dcterms:modified xsi:type="dcterms:W3CDTF">2024-03-19T15: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nada Country Report</vt:lpwstr>
  </property>
</Properties>
</file>